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-566"/>
        <w:tblW w:w="1077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658"/>
        <w:gridCol w:w="630"/>
        <w:gridCol w:w="630"/>
        <w:gridCol w:w="630"/>
        <w:gridCol w:w="630"/>
        <w:gridCol w:w="630"/>
      </w:tblGrid>
      <w:tr w:rsidR="00C8676E" w:rsidRPr="00A04CA2" w14:paraId="207E5847" w14:textId="77777777" w:rsidTr="00F760E9">
        <w:trPr>
          <w:trHeight w:val="753"/>
          <w:jc w:val="center"/>
        </w:trPr>
        <w:tc>
          <w:tcPr>
            <w:tcW w:w="3801" w:type="dxa"/>
            <w:gridSpan w:val="5"/>
            <w:shd w:val="clear" w:color="auto" w:fill="auto"/>
          </w:tcPr>
          <w:p w14:paraId="49F3C427" w14:textId="4063D944" w:rsidR="00C8676E" w:rsidRPr="00A04CA2" w:rsidRDefault="00846F40" w:rsidP="00F760E9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192D3A1" wp14:editId="08CD9DBC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76" w:type="dxa"/>
            <w:gridSpan w:val="14"/>
            <w:shd w:val="clear" w:color="auto" w:fill="auto"/>
          </w:tcPr>
          <w:p w14:paraId="27B8DF91" w14:textId="77777777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F760E9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F760E9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2A0D6A78" w14:textId="77777777" w:rsidR="00C8676E" w:rsidRPr="00A04CA2" w:rsidRDefault="00C8676E" w:rsidP="00F760E9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D72698D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8CD4E0D" w14:textId="5B15887C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73" w:type="dxa"/>
            <w:gridSpan w:val="13"/>
            <w:shd w:val="clear" w:color="auto" w:fill="auto"/>
          </w:tcPr>
          <w:p w14:paraId="2F10F1F1" w14:textId="46095647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381E825E" w14:textId="25AAFABB" w:rsidR="00C8676E" w:rsidRPr="002724AB" w:rsidRDefault="00F56E58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3B937C14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240BE961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2AA4A8D6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09EDEA98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228CD2E" w14:textId="508FB400" w:rsidR="00C8676E" w:rsidRPr="002724AB" w:rsidRDefault="00CD6002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 </w:t>
            </w:r>
            <w:r w:rsidR="005947EA">
              <w:rPr>
                <w:i/>
                <w:color w:val="262626" w:themeColor="text1" w:themeTint="D9"/>
                <w:sz w:val="20"/>
                <w:szCs w:val="20"/>
              </w:rPr>
              <w:t>201</w:t>
            </w:r>
          </w:p>
        </w:tc>
      </w:tr>
      <w:tr w:rsidR="00C8676E" w:rsidRPr="00A04CA2" w14:paraId="10C714D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0A7CF44" w14:textId="785BA40B" w:rsidR="00C8676E" w:rsidRPr="002724AB" w:rsidRDefault="00FE3040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ntroduction to </w:t>
            </w:r>
            <w:r w:rsidR="005947EA">
              <w:rPr>
                <w:i/>
                <w:color w:val="262626" w:themeColor="text1" w:themeTint="D9"/>
                <w:sz w:val="20"/>
                <w:szCs w:val="20"/>
              </w:rPr>
              <w:t>Culinary Technology</w:t>
            </w:r>
          </w:p>
        </w:tc>
      </w:tr>
      <w:tr w:rsidR="00C8676E" w:rsidRPr="00A04CA2" w14:paraId="10D8E93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550DE361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F760E9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594187E" w14:textId="77777777" w:rsidR="00C8676E" w:rsidRPr="001A3CF8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2D3BE84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5F463D1D" w:rsidR="00C8676E" w:rsidRPr="00BF4CDA" w:rsidRDefault="00C8676E" w:rsidP="005947E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5947EA"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24A360B2" w:rsidR="00C8676E" w:rsidRPr="00BF4CDA" w:rsidRDefault="00C8676E" w:rsidP="00FE3040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  <w:r w:rsidR="00D249D6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5947EA">
              <w:rPr>
                <w:b/>
                <w:color w:val="1F497D" w:themeColor="text2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3"/>
            <w:shd w:val="clear" w:color="auto" w:fill="auto"/>
          </w:tcPr>
          <w:p w14:paraId="727A2420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C8D077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7CF25459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04B3405C" w14:textId="7B1F7A46" w:rsidR="00C8676E" w:rsidRPr="002724AB" w:rsidRDefault="005947EA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8676E" w:rsidRPr="00A04CA2" w14:paraId="2319FB1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AA6FBE2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  <w:jc w:val="center"/>
        </w:trPr>
        <w:tc>
          <w:tcPr>
            <w:tcW w:w="1854" w:type="dxa"/>
            <w:shd w:val="clear" w:color="auto" w:fill="auto"/>
          </w:tcPr>
          <w:p w14:paraId="36C2BA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77711AF" w14:textId="27F37682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01014F5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1A071EB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E320BF4" w14:textId="29FF43C9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E96D19B" w14:textId="4251E110" w:rsidR="00C8676E" w:rsidRPr="001A3CF8" w:rsidRDefault="000C5EAB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D8E878D" w14:textId="2B003911" w:rsidR="00C8676E" w:rsidRPr="00AB1F15" w:rsidRDefault="007B19A6" w:rsidP="007B19A6">
            <w:pPr>
              <w:pStyle w:val="NormalWeb"/>
              <w:shd w:val="clear" w:color="auto" w:fill="FFFFFF"/>
              <w:jc w:val="both"/>
              <w:rPr>
                <w:i/>
                <w:sz w:val="20"/>
                <w:szCs w:val="20"/>
              </w:rPr>
            </w:pPr>
            <w:r w:rsidRPr="007B19A6">
              <w:rPr>
                <w:i/>
                <w:sz w:val="20"/>
                <w:szCs w:val="20"/>
              </w:rPr>
              <w:t>Defining catering and food production systems. Learning the</w:t>
            </w:r>
            <w:r>
              <w:rPr>
                <w:i/>
                <w:sz w:val="20"/>
                <w:szCs w:val="20"/>
              </w:rPr>
              <w:t xml:space="preserve"> differences between</w:t>
            </w:r>
            <w:r w:rsidRPr="007B19A6">
              <w:rPr>
                <w:i/>
                <w:sz w:val="20"/>
                <w:szCs w:val="20"/>
              </w:rPr>
              <w:t xml:space="preserve"> catering, and food </w:t>
            </w:r>
            <w:r>
              <w:rPr>
                <w:i/>
                <w:sz w:val="20"/>
                <w:szCs w:val="20"/>
              </w:rPr>
              <w:t>p</w:t>
            </w:r>
            <w:r w:rsidRPr="007B19A6">
              <w:rPr>
                <w:i/>
                <w:sz w:val="20"/>
                <w:szCs w:val="20"/>
              </w:rPr>
              <w:t>roduction systems. Learning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7B19A6">
              <w:rPr>
                <w:i/>
                <w:sz w:val="20"/>
                <w:szCs w:val="20"/>
              </w:rPr>
              <w:t>personal and kitchen hygiene, learning the use of kitchen equipment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7B19A6">
              <w:rPr>
                <w:i/>
                <w:sz w:val="20"/>
                <w:szCs w:val="20"/>
              </w:rPr>
              <w:t>and organization. Introduction to knives and cutting techniques.</w:t>
            </w:r>
          </w:p>
        </w:tc>
      </w:tr>
      <w:tr w:rsidR="00C8676E" w:rsidRPr="00A04CA2" w14:paraId="6776584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923" w:type="dxa"/>
            <w:gridSpan w:val="18"/>
            <w:tcBorders>
              <w:bottom w:val="dotted" w:sz="4" w:space="0" w:color="auto"/>
            </w:tcBorders>
            <w:shd w:val="clear" w:color="auto" w:fill="auto"/>
          </w:tcPr>
          <w:p w14:paraId="6ADAD04F" w14:textId="31497A8D" w:rsidR="00C8676E" w:rsidRPr="00AB1F15" w:rsidRDefault="007B19A6" w:rsidP="007B19A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 w:rsidRPr="007B19A6">
              <w:rPr>
                <w:i/>
                <w:color w:val="262626" w:themeColor="text1" w:themeTint="D9"/>
                <w:sz w:val="20"/>
                <w:szCs w:val="20"/>
              </w:rPr>
              <w:t>Introduction to cat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e</w:t>
            </w:r>
            <w:r w:rsidRPr="007B19A6">
              <w:rPr>
                <w:i/>
                <w:color w:val="262626" w:themeColor="text1" w:themeTint="D9"/>
                <w:sz w:val="20"/>
                <w:szCs w:val="20"/>
              </w:rPr>
              <w:t>ring and food production systems. Basic kitchen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262626" w:themeColor="text1" w:themeTint="D9"/>
                <w:sz w:val="20"/>
                <w:szCs w:val="20"/>
              </w:rPr>
              <w:t>techniques, equipment use, cutting techniques and theoretical courses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262626" w:themeColor="text1" w:themeTint="D9"/>
                <w:sz w:val="20"/>
                <w:szCs w:val="20"/>
              </w:rPr>
              <w:t>and complementary laboratory applications.</w:t>
            </w:r>
          </w:p>
        </w:tc>
      </w:tr>
      <w:tr w:rsidR="00C8676E" w:rsidRPr="00A04CA2" w14:paraId="3A0858B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37C7FAC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F56D90A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 w:rsidR="000C562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30A4B6DF" w14:textId="0A8496E2" w:rsidR="00C8676E" w:rsidRPr="00AB1F15" w:rsidRDefault="007B19A6" w:rsidP="007B19A6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7B19A6">
              <w:rPr>
                <w:i/>
                <w:color w:val="000000" w:themeColor="text1"/>
                <w:sz w:val="20"/>
                <w:szCs w:val="20"/>
              </w:rPr>
              <w:t>Recognizes and knows the differences between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 w:themeColor="text1"/>
                <w:sz w:val="20"/>
                <w:szCs w:val="20"/>
              </w:rPr>
              <w:t>catering and food production systems.</w:t>
            </w:r>
          </w:p>
        </w:tc>
      </w:tr>
      <w:tr w:rsidR="00FB2F98" w:rsidRPr="00A04CA2" w14:paraId="1A66E5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D41085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51A6BAB8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7A012EA2" w14:textId="0BBD2393" w:rsidR="00FB2F98" w:rsidRPr="00AB1F15" w:rsidRDefault="007B19A6" w:rsidP="007B19A6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7B19A6">
              <w:rPr>
                <w:i/>
                <w:color w:val="000000" w:themeColor="text1"/>
                <w:sz w:val="20"/>
                <w:szCs w:val="20"/>
              </w:rPr>
              <w:t>Knows the importance of personal hygiene and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 w:themeColor="text1"/>
                <w:sz w:val="20"/>
                <w:szCs w:val="20"/>
              </w:rPr>
              <w:t>applies it in the kitchen. Recognizes the kitchen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 w:themeColor="text1"/>
                <w:sz w:val="20"/>
                <w:szCs w:val="20"/>
              </w:rPr>
              <w:t>equipment and implements the knowledge.</w:t>
            </w:r>
          </w:p>
        </w:tc>
      </w:tr>
      <w:tr w:rsidR="00FB2F98" w:rsidRPr="00A04CA2" w14:paraId="1A2782C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3FF2493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EEF907" w14:textId="23DC4B06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06D450AC" w14:textId="7C4FEAC0" w:rsidR="00FB2F98" w:rsidRDefault="007B19A6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7B19A6">
              <w:rPr>
                <w:i/>
                <w:color w:val="000000"/>
                <w:sz w:val="20"/>
                <w:szCs w:val="20"/>
              </w:rPr>
              <w:t>Knows how to use knives and applies cutting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/>
                <w:sz w:val="20"/>
                <w:szCs w:val="20"/>
              </w:rPr>
              <w:t>techniques.</w:t>
            </w:r>
          </w:p>
        </w:tc>
      </w:tr>
      <w:tr w:rsidR="00FB2F98" w:rsidRPr="00A04CA2" w14:paraId="4C33B2F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FFAA50D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9AAD14" w14:textId="659BAC0A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51EEAB6F" w14:textId="66BF9C33" w:rsidR="00FB2F98" w:rsidRDefault="007B19A6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7B19A6">
              <w:rPr>
                <w:i/>
                <w:color w:val="000000"/>
                <w:sz w:val="20"/>
                <w:szCs w:val="20"/>
              </w:rPr>
              <w:t>Knows mis-en-place and knows how to prepare a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/>
                <w:sz w:val="20"/>
                <w:szCs w:val="20"/>
              </w:rPr>
              <w:t>station.</w:t>
            </w:r>
          </w:p>
        </w:tc>
      </w:tr>
      <w:tr w:rsidR="00FB2F98" w:rsidRPr="00A04CA2" w14:paraId="07A5472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97EB9CC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DAA74BD" w14:textId="78A5B919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6F4D6840" w14:textId="7B9A9A48" w:rsidR="00FB2F98" w:rsidRDefault="007B19A6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7B19A6">
              <w:rPr>
                <w:i/>
                <w:color w:val="000000"/>
                <w:sz w:val="20"/>
                <w:szCs w:val="20"/>
              </w:rPr>
              <w:t>Knows the basic cooking techniques and knows how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7B19A6">
              <w:rPr>
                <w:i/>
                <w:color w:val="000000"/>
                <w:sz w:val="20"/>
                <w:szCs w:val="20"/>
              </w:rPr>
              <w:t>to prepare stocks.</w:t>
            </w:r>
          </w:p>
        </w:tc>
      </w:tr>
      <w:tr w:rsidR="00FB2F98" w:rsidRPr="00A04CA2" w14:paraId="76E3B19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8A91507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0AF4205" w:rsidR="00FB2F98" w:rsidRPr="00A04CA2" w:rsidRDefault="00FB2F98" w:rsidP="00F760E9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2D1E1A4C" w14:textId="5A82DE33" w:rsidR="00FB2F98" w:rsidRPr="00AB1F15" w:rsidRDefault="007B19A6" w:rsidP="00F760E9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color w:val="000000"/>
                <w:sz w:val="20"/>
                <w:szCs w:val="20"/>
              </w:rPr>
            </w:pPr>
            <w:r w:rsidRPr="007B19A6">
              <w:rPr>
                <w:i/>
                <w:color w:val="000000"/>
                <w:sz w:val="20"/>
                <w:szCs w:val="20"/>
              </w:rPr>
              <w:t>Gets involved in team work.</w:t>
            </w:r>
          </w:p>
        </w:tc>
      </w:tr>
      <w:tr w:rsidR="00FB2F98" w:rsidRPr="00A04CA2" w14:paraId="6AE8341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1821FCB4" w14:textId="77777777" w:rsidR="00FB2F98" w:rsidRPr="00A04CA2" w:rsidRDefault="00FB2F98" w:rsidP="00F760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6D7232" w:rsidRPr="0004433A" w14:paraId="3A64EA1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8" w:type="dxa"/>
            <w:shd w:val="clear" w:color="auto" w:fill="auto"/>
          </w:tcPr>
          <w:p w14:paraId="5BF34176" w14:textId="77777777" w:rsidR="006D7232" w:rsidRDefault="006D7232" w:rsidP="00F760E9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20788EC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</w:tcPr>
          <w:p w14:paraId="061C9AC8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</w:tcPr>
          <w:p w14:paraId="126AA45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202FE54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687C247E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A04CA2" w14:paraId="0D6079EC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5F53709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 w:rsidR="000E0A76">
              <w:rPr>
                <w:color w:val="1F497D"/>
                <w:sz w:val="18"/>
                <w:szCs w:val="18"/>
              </w:rPr>
              <w:t xml:space="preserve"> to communicate effectively </w:t>
            </w:r>
            <w:r>
              <w:rPr>
                <w:color w:val="1F497D"/>
                <w:sz w:val="18"/>
                <w:szCs w:val="18"/>
              </w:rPr>
              <w:t xml:space="preserve">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58" w:type="dxa"/>
            <w:shd w:val="clear" w:color="auto" w:fill="auto"/>
          </w:tcPr>
          <w:p w14:paraId="7D0E096E" w14:textId="1EF95EAD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E8CB57A" w14:textId="19CB835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71ACE2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A6491C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F395BA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7EFAB3" w14:textId="3C3A40C3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2BE47D0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AB5F5A4" w14:textId="3D3AEFFA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9D7502" w14:textId="6A5AECCA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9EC52A" w14:textId="41E431E5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5FEA46A" w14:textId="5FB1C51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F64D4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7FF5D4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05A640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E150093" w14:textId="2B24B45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C3F8D9" w14:textId="5B9B555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72E5074" w14:textId="7125D3E1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D1781D" w14:textId="533E4072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F9C1AE" w14:textId="163B29DC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155715" w14:textId="417F813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CD8C3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2E824A8" w14:textId="13A75A5C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D2FFE5" w14:textId="5A0F5724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8C7607A" w14:textId="135C61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CCF0B3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3AEEB3" w14:textId="7EE0DBC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E4238B" w14:textId="76C1AB98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6068337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67F9151" w14:textId="6764A1D8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F69FEC" w14:textId="1AA1CD23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621639" w14:textId="198EE8AE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FB5B5B" w14:textId="16422B61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EC72F1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02934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54D6E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85F4CA" w14:textId="645ABAC7" w:rsidR="001C28E9" w:rsidRPr="00635799" w:rsidRDefault="0038020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0CA58D" w14:textId="6E0FC421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37E69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961CE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42158FC" w14:textId="18CEED1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E5F77B8" w14:textId="4C47803F" w:rsidR="001C28E9" w:rsidRPr="00635799" w:rsidRDefault="0063579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005BD36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550F70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3E323A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199C5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8F4A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32F0A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4809A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7F6C2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262EDA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450A6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CAAE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A24E3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41AD9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AE45D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D7E923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9B0AB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F7E0A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7176D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EA48E9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FC153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C7DC7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40D53A5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43F74D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71DF5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916C1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DEC684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1692EEE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B3A30B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2AA699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8235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5E429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2C80B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3477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EAAA8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49BE8E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5E8385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FB899A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EAAD86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0FC7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54CBC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E9F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3127F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3D0B6E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5E66739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6CC9A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812A8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48E6C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CAAF3F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B1D20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56F2823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58973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ACCD8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5566E2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CC45B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A9AD0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2D3FE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CC3E2E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966B72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8C754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7C3481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F7218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CE7B8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965E66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4D21E55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4F951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B52A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3F4A2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0CD2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1EE76C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50617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F41548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A72617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12553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5B2AE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A45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693483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463A8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24EDE3B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52902A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58924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DF1335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4C7B1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1BB29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FA0424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08BCA9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shd w:val="clear" w:color="auto" w:fill="auto"/>
          </w:tcPr>
          <w:p w14:paraId="5544CB9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4F5D501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9D5E0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0F117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E86C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C24899B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BFE3F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FC0A10" w14:paraId="0ABB640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1C28E9" w:rsidRPr="00FC0A10" w:rsidRDefault="001C28E9" w:rsidP="001C28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77EF0C4" w14:textId="77777777" w:rsidR="001C28E9" w:rsidRPr="001B1CD0" w:rsidRDefault="001C28E9" w:rsidP="001C28E9">
            <w:pPr>
              <w:spacing w:before="20" w:after="20"/>
              <w:ind w:left="-12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E75E2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4CF6C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662B5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A7369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4A812C" w14:textId="2F7A80BD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FC0A10" w14:paraId="3684C7F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303BB624" w:rsidR="001C28E9" w:rsidRPr="00D22333" w:rsidRDefault="009E251B" w:rsidP="009E251B">
            <w:pPr>
              <w:jc w:val="both"/>
              <w:rPr>
                <w:i/>
                <w:sz w:val="18"/>
                <w:szCs w:val="18"/>
                <w:lang w:val="en-GB"/>
              </w:rPr>
            </w:pPr>
            <w:r w:rsidRPr="009E251B">
              <w:rPr>
                <w:i/>
                <w:sz w:val="18"/>
                <w:szCs w:val="18"/>
                <w:lang w:val="en-GB"/>
              </w:rPr>
              <w:t>Orientation</w:t>
            </w:r>
          </w:p>
        </w:tc>
        <w:tc>
          <w:tcPr>
            <w:tcW w:w="658" w:type="dxa"/>
            <w:shd w:val="clear" w:color="auto" w:fill="auto"/>
          </w:tcPr>
          <w:p w14:paraId="58B516D8" w14:textId="06AB751A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3A2F6A" w14:textId="3194ADDC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</w:tcPr>
          <w:p w14:paraId="7139D24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24475F6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76E3091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949E81E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5C0138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1576BA4B" w:rsidR="001C28E9" w:rsidRPr="0008367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Catering industry, business types, kitchen orientation</w:t>
            </w:r>
          </w:p>
        </w:tc>
        <w:tc>
          <w:tcPr>
            <w:tcW w:w="658" w:type="dxa"/>
            <w:shd w:val="clear" w:color="auto" w:fill="auto"/>
          </w:tcPr>
          <w:p w14:paraId="7A324686" w14:textId="7AB82708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5C885CD" w14:textId="3341DA52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</w:tcPr>
          <w:p w14:paraId="28C204E2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420BDF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CE459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6A4FF0E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63917C0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0E21BD36" w:rsidR="001C28E9" w:rsidRPr="0037408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Hygiene, the brigade system, knives, mise en place, knife techniqu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42605E1" w14:textId="0A24A8F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BC450E" w14:textId="58A6981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B20C64" w14:textId="05BE4DC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F923E28" w14:textId="6487120E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6758AC" w14:textId="7770A27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C1BE03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5FAC666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69FAA6E" w14:textId="77777777" w:rsidR="009E251B" w:rsidRPr="009E251B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Professionalism, teamwork, mise en place, spices, introduction to</w:t>
            </w:r>
          </w:p>
          <w:p w14:paraId="6E62E60A" w14:textId="265A0C6A" w:rsidR="001C28E9" w:rsidRPr="0008367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cutting techniqu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3200D89" w14:textId="70BA861C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B41D01" w14:textId="02FD1B50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C9A035" w14:textId="3B727E3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13D9DD" w14:textId="39F054DD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99A72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ADB7DD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288878A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3CC87C0" w14:textId="77777777" w:rsidR="009E251B" w:rsidRPr="009E251B" w:rsidRDefault="009E251B" w:rsidP="009E251B">
            <w:pPr>
              <w:tabs>
                <w:tab w:val="left" w:pos="1725"/>
              </w:tabs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Mise en place, time management, writing recepies to laboratory</w:t>
            </w:r>
          </w:p>
          <w:p w14:paraId="28809FF3" w14:textId="77777777" w:rsidR="009E251B" w:rsidRPr="009E251B" w:rsidRDefault="009E251B" w:rsidP="009E251B">
            <w:pPr>
              <w:tabs>
                <w:tab w:val="left" w:pos="1725"/>
              </w:tabs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notebook, the introduction of fresh spices, mayonnaise making,</w:t>
            </w:r>
          </w:p>
          <w:p w14:paraId="4D1BB938" w14:textId="698506E4" w:rsidR="001C28E9" w:rsidRPr="00083674" w:rsidRDefault="009E251B" w:rsidP="009E251B">
            <w:pPr>
              <w:tabs>
                <w:tab w:val="left" w:pos="1725"/>
              </w:tabs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cutting techniqu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B9D816B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7ACB2D" w14:textId="13F8993B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D14701" w14:textId="0E07BFD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DBA0C" w14:textId="53F47F45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F7192D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8DC3BE" w14:textId="3EB7D09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1CC0680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4A1840" w14:textId="77777777" w:rsidR="009E251B" w:rsidRPr="009E251B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Mise en place, time management, recipes, laboratory notebook,</w:t>
            </w:r>
          </w:p>
          <w:p w14:paraId="32B5E06D" w14:textId="36913FB8" w:rsidR="001C28E9" w:rsidRPr="0008367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introduction to vegetables, making mashed potato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6F843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2F60C1" w14:textId="2CC90FD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79FD036" w14:textId="63B62D0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038A73" w14:textId="65C363DD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E327A9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75359E" w14:textId="5A57571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7987C37F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44C69A" w14:textId="77777777" w:rsidR="009E251B" w:rsidRPr="009E251B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Heat and food relationship, oils, cooking techniques, vegetable stock,</w:t>
            </w:r>
          </w:p>
          <w:p w14:paraId="4A24BB08" w14:textId="5689D974" w:rsidR="001C28E9" w:rsidRPr="0008367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making clarified butter, cutting techniqu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E27F73F" w14:textId="15279A38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4527D1" w14:textId="6E4982B0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E15678D" w14:textId="38715152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3251E8" w14:textId="0810E3A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37D0846" w14:textId="13DB0169" w:rsidR="001C28E9" w:rsidRPr="00FC0A10" w:rsidRDefault="005B12A3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B33AD9" w14:textId="5EEB686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4C7564B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132BFEA8" w:rsidR="001C28E9" w:rsidRPr="00083674" w:rsidRDefault="009E251B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Cooking techniques, cooking eggs, Hollandaise Sauc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55A1ECE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D5CA81E" w14:textId="15A0EDF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AA5439" w14:textId="48D49BD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6DF9ED" w14:textId="2B54089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19F69A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165560" w14:textId="4CD9566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5431A5D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2E588555" w:rsidR="005B12A3" w:rsidRPr="00083674" w:rsidRDefault="005B12A3" w:rsidP="005B12A3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idterm Exam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E7DE20E" w14:textId="75EB9970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55EBF4" w14:textId="0A1A2E30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49EAAD" w14:textId="03565BBD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BCAC11" w14:textId="230A1729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21CB04" w14:textId="18CA48E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760CD4" w14:textId="235ACCE9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5B12A3" w:rsidRPr="00FC0A10" w14:paraId="205157B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50E8E5" w14:textId="77777777" w:rsidR="005B12A3" w:rsidRPr="009E251B" w:rsidRDefault="005B12A3" w:rsidP="005B12A3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Recipe reading and comprehension, cutting techniques, concasse</w:t>
            </w:r>
          </w:p>
          <w:p w14:paraId="6F986B63" w14:textId="1D03864A" w:rsidR="005B12A3" w:rsidRPr="00083674" w:rsidRDefault="005B12A3" w:rsidP="005B12A3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tomatoes, salsa sauc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55CBA6A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683B51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6B85EDA" w14:textId="498E5ABB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A1BB58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0FB7D6" w14:textId="167039A1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0C64A3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7FFF4B55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6F95F863" w:rsidR="005B12A3" w:rsidRPr="00083674" w:rsidRDefault="005B12A3" w:rsidP="005B12A3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Kitchen design, cutting techniques, fruit salad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6CB6C84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0EF99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A89F696" w14:textId="0775ABDB" w:rsidR="005B12A3" w:rsidRPr="00FC0A10" w:rsidRDefault="00720F75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C5C582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3371772" w14:textId="7049A40D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8B36C5" w14:textId="484EAF20" w:rsidR="005B12A3" w:rsidRPr="00FC0A10" w:rsidRDefault="00720F75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</w:tr>
      <w:tr w:rsidR="00720F75" w:rsidRPr="00FC0A10" w14:paraId="1B3232E3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305B29E" w14:textId="77777777" w:rsidR="00720F75" w:rsidRPr="009E251B" w:rsidRDefault="00720F75" w:rsidP="00720F7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Menu definition, chicken cutting techniques and making chicken</w:t>
            </w:r>
          </w:p>
          <w:p w14:paraId="61098A66" w14:textId="7CA21A15" w:rsidR="00720F75" w:rsidRPr="00083674" w:rsidRDefault="00720F75" w:rsidP="00720F7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stock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60F4532" w14:textId="753B9105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2DE5658" w14:textId="77777777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A35D3D" w14:textId="0708D098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73281"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3CBCE3" w14:textId="0B0E483F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9270E22" w14:textId="7B1A34C1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55F4A3" w14:textId="77777777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20F75" w:rsidRPr="00FC0A10" w14:paraId="2DE0F101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0625D753" w:rsidR="00720F75" w:rsidRPr="00083674" w:rsidRDefault="00720F75" w:rsidP="00720F7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Removing fish fillets, fish stock preparation, preparing vinegratt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977F48" w14:textId="09C5089D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FA9A69" w14:textId="6861C4BA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502A342" w14:textId="753182D9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73281"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3DF138" w14:textId="6FD09B48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5BCDCF" w14:textId="29B715EB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F33738" w14:textId="39165B3D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755D550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5B12A3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486CE08B" w:rsidR="005B12A3" w:rsidRPr="00600F41" w:rsidRDefault="005B12A3" w:rsidP="005B12A3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9E251B">
              <w:rPr>
                <w:i/>
                <w:sz w:val="18"/>
                <w:szCs w:val="18"/>
              </w:rPr>
              <w:t>Kitchen preparations, clarified butter, croutons, whisking egg whit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792A551" w14:textId="1933699C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CC7D3" w14:textId="36669A1F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EADAB9" w14:textId="3D550A52" w:rsidR="005B12A3" w:rsidRPr="00FC0A10" w:rsidRDefault="00720F75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D5A26D" w14:textId="2740A04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C52AC8" w14:textId="70E89FA0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0705CF" w14:textId="66E817D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21A519A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A60939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160A3BC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5B12A3" w:rsidRPr="00FC0A10" w14:paraId="74F20F3E" w14:textId="77777777" w:rsidTr="00615922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AFFF8A9" w14:textId="77777777" w:rsidR="005B12A3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25%</w:t>
            </w:r>
          </w:p>
          <w:p w14:paraId="4E47DCA9" w14:textId="62474FCD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0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4ABFFEC" w14:textId="77777777" w:rsidR="005B12A3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4AC780FA" w14:textId="54B0730E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2ABD408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2A76D01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6A51AED7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55A221D4" w14:textId="17C0200D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47F8AFA3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8D58BC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4B1303A5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BE95969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6217DF11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614932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64C9488A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221E624C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2ADD175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54BDB83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659B899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EA1A45F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5A2B9346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AC53D2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2DF92A1D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84A9B77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13AE08D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2EA0E16" w14:textId="77777777" w:rsidTr="00C778C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107CB3CE" w14:textId="6B2383D0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1B0AAA2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032F26A4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906C673" w14:textId="77777777" w:rsidTr="005C3E1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3C699AEB" w14:textId="0F66B0FD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3A68EE8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693A3FB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7CBF233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0AA6BC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4F66CF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C34DD6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7" w:type="dxa"/>
            <w:gridSpan w:val="10"/>
            <w:shd w:val="clear" w:color="auto" w:fill="auto"/>
          </w:tcPr>
          <w:p w14:paraId="26B0157B" w14:textId="77777777" w:rsidR="005B12A3" w:rsidRPr="00FC0A10" w:rsidRDefault="005B12A3" w:rsidP="005B12A3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5B12A3" w:rsidRPr="00FC0A10" w14:paraId="54CDBA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63" w:type="dxa"/>
            <w:gridSpan w:val="17"/>
            <w:shd w:val="clear" w:color="auto" w:fill="auto"/>
          </w:tcPr>
          <w:p w14:paraId="4C32D2CC" w14:textId="77777777" w:rsidR="005B12A3" w:rsidRPr="00FC0A10" w:rsidRDefault="005B12A3" w:rsidP="005B12A3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5B12A3" w:rsidRPr="00FC0A10" w14:paraId="3885C5C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63" w:type="dxa"/>
            <w:gridSpan w:val="17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5B12A3" w:rsidRPr="00BC7B0C" w14:paraId="0E0CDF8E" w14:textId="77777777" w:rsidTr="005B12A3">
              <w:tc>
                <w:tcPr>
                  <w:tcW w:w="720" w:type="dxa"/>
                  <w:vAlign w:val="center"/>
                </w:tcPr>
                <w:p w14:paraId="6FA2ED92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5B12A3" w:rsidRPr="00BC7B0C" w14:paraId="3018E912" w14:textId="77777777" w:rsidTr="005B12A3">
              <w:tc>
                <w:tcPr>
                  <w:tcW w:w="720" w:type="dxa"/>
                  <w:vAlign w:val="center"/>
                </w:tcPr>
                <w:p w14:paraId="1EE8F107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5B12A3" w:rsidRPr="00BC7B0C" w14:paraId="68E681C0" w14:textId="77777777" w:rsidTr="005B12A3">
              <w:tc>
                <w:tcPr>
                  <w:tcW w:w="720" w:type="dxa"/>
                  <w:vAlign w:val="center"/>
                </w:tcPr>
                <w:p w14:paraId="46B22132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5B12A3" w:rsidRPr="00BC7B0C" w:rsidRDefault="005B12A3" w:rsidP="00A62196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5B12A3" w:rsidRPr="00BC7B0C" w:rsidRDefault="005B12A3" w:rsidP="005B12A3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5B12A3" w:rsidRPr="00FC0A10" w14:paraId="08D13B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F57485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7FB86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5B12A3" w:rsidRPr="00FC0A10" w14:paraId="3449849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4D902B4" w14:textId="77777777" w:rsidR="005B12A3" w:rsidRPr="00FC0A10" w:rsidRDefault="005B12A3" w:rsidP="005B12A3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5B12A3" w:rsidRPr="00072074" w14:paraId="2316884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D2996F" w14:textId="77777777" w:rsidR="005B12A3" w:rsidRPr="000A19BD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>Preparation for the lecture notes, slides etc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C54FA63" w14:textId="2B05CE6D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5B12A3" w:rsidRPr="00072074" w14:paraId="537BA2A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EB6839C" w14:textId="77777777" w:rsidR="005B12A3" w:rsidRPr="000A19BD" w:rsidRDefault="005B12A3" w:rsidP="005B12A3">
            <w:pPr>
              <w:spacing w:before="20" w:after="20"/>
              <w:rPr>
                <w:b/>
                <w:sz w:val="20"/>
                <w:szCs w:val="20"/>
              </w:rPr>
            </w:pPr>
            <w:r w:rsidRPr="000A19BD">
              <w:rPr>
                <w:sz w:val="20"/>
                <w:szCs w:val="20"/>
              </w:rPr>
              <w:t>Delivering presentations for the lectures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AE3E2AC" w14:textId="0C95A885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072074" w14:paraId="5DCD79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A4F8DC" w14:textId="43EE76FE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EBD168" w14:textId="6D429E48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1806FF6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F25A1F1" w14:textId="7A4B5F31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1C25A18" w14:textId="5AC43C45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10=80</w:t>
            </w:r>
          </w:p>
        </w:tc>
      </w:tr>
      <w:tr w:rsidR="005B12A3" w:rsidRPr="00072074" w14:paraId="3F32C3E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460E65DB" w14:textId="02F3D9F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1665E0C" w14:textId="13C7A1A8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687881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182774" w14:textId="2F03EF1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6AE517B" w14:textId="23CAC737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36B3EBC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A5C6C4F" w14:textId="77777777" w:rsidR="005B12A3" w:rsidRPr="000A19BD" w:rsidRDefault="005B12A3" w:rsidP="005B12A3">
            <w:pPr>
              <w:rPr>
                <w:b/>
                <w:i/>
                <w:sz w:val="20"/>
                <w:szCs w:val="20"/>
              </w:rPr>
            </w:pPr>
            <w:r w:rsidRPr="000A19BD">
              <w:rPr>
                <w:b/>
                <w:i/>
                <w:sz w:val="20"/>
                <w:szCs w:val="20"/>
              </w:rPr>
              <w:t>Time expected to be allocated by student</w:t>
            </w:r>
          </w:p>
        </w:tc>
      </w:tr>
      <w:tr w:rsidR="005B12A3" w:rsidRPr="00072074" w14:paraId="1D0493F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5B87D3" w14:textId="1FE08618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1F766B71" w14:textId="32FA742C" w:rsidR="005B12A3" w:rsidRPr="006236C3" w:rsidRDefault="005B12A3" w:rsidP="005B12A3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5B12A3" w:rsidRPr="00072074" w14:paraId="4F95046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C0E53B0" w14:textId="3A1A4E57" w:rsidR="005B12A3" w:rsidRPr="006236C3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6CAD4DF8" w14:textId="40AFC231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78E3D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223B67EC" w14:textId="22875A33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0E9C47" w14:textId="2409D254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x5=5</w:t>
            </w:r>
          </w:p>
        </w:tc>
      </w:tr>
      <w:tr w:rsidR="005B12A3" w:rsidRPr="00072074" w14:paraId="1EAA22E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67A876F4" w14:textId="3D9C1F5C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44E84BA0" w14:textId="61A9F319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x10=10</w:t>
            </w:r>
          </w:p>
        </w:tc>
      </w:tr>
      <w:tr w:rsidR="005B12A3" w:rsidRPr="00072074" w14:paraId="567DBB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026A96" w14:textId="296BD52E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0BFBB36" w14:textId="77777777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64A0E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9C7AD6" w14:textId="28DE0780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20213DBC" w14:textId="4FDFF5E0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466DE9C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DA03715" w14:textId="21FAC963" w:rsidR="005B12A3" w:rsidRPr="006236C3" w:rsidRDefault="005B12A3" w:rsidP="005B12A3">
            <w:pPr>
              <w:spacing w:before="20" w:after="2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7</w:t>
            </w:r>
          </w:p>
        </w:tc>
      </w:tr>
      <w:tr w:rsidR="005B12A3" w:rsidRPr="00FC0A10" w14:paraId="7C4A8F7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01AD9C1C" w14:textId="77777777" w:rsidR="005B12A3" w:rsidRPr="00FC0A10" w:rsidRDefault="005B12A3" w:rsidP="005B12A3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B12A3" w:rsidRPr="00FC0A10" w14:paraId="2FC797F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D0B264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1B3325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822696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7904230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5F45240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58729E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6B3A9D5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E26F0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9C38DE1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AFC4AB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6A15A232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444D28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75D6089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6731F71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65C1F85" w14:textId="59C10D25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5B12A3" w:rsidRPr="00FC0A10" w14:paraId="4B4B228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0F2BD0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3F18146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1E3E6C0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50AE9BF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488FD36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0139F" w14:textId="77777777" w:rsidR="003E7A14" w:rsidRDefault="003E7A14" w:rsidP="00AC6DCE">
      <w:r>
        <w:separator/>
      </w:r>
    </w:p>
  </w:endnote>
  <w:endnote w:type="continuationSeparator" w:id="0">
    <w:p w14:paraId="25F736BD" w14:textId="77777777" w:rsidR="003E7A14" w:rsidRDefault="003E7A14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0B79" w14:textId="77777777" w:rsidR="00A62196" w:rsidRDefault="00A621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B119BD" w14:textId="16EDFE01" w:rsidR="00A62196" w:rsidRDefault="00A62196" w:rsidP="00A62196">
    <w:pPr>
      <w:pStyle w:val="Footer"/>
    </w:pPr>
    <w:r>
      <w:t>F</w:t>
    </w:r>
    <w:r>
      <w:t>orm No: ÜY-FR-0476</w:t>
    </w:r>
    <w:bookmarkStart w:id="0" w:name="_GoBack"/>
    <w:bookmarkEnd w:id="0"/>
    <w:r>
      <w:t xml:space="preserve"> Yayın Tarihi : 03.05.2018 Değ. No: 0 Değ. Tarihi:-</w:t>
    </w:r>
  </w:p>
  <w:p w14:paraId="57286231" w14:textId="7053D50C" w:rsidR="00A62196" w:rsidRDefault="00A62196">
    <w:pPr>
      <w:pStyle w:val="Footer"/>
    </w:pPr>
  </w:p>
  <w:p w14:paraId="01044D95" w14:textId="77777777" w:rsidR="00A62196" w:rsidRDefault="00A621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6193A" w14:textId="77777777" w:rsidR="00A62196" w:rsidRDefault="00A621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89D7D" w14:textId="77777777" w:rsidR="003E7A14" w:rsidRDefault="003E7A14" w:rsidP="00AC6DCE">
      <w:r>
        <w:separator/>
      </w:r>
    </w:p>
  </w:footnote>
  <w:footnote w:type="continuationSeparator" w:id="0">
    <w:p w14:paraId="50FF22D6" w14:textId="77777777" w:rsidR="003E7A14" w:rsidRDefault="003E7A14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498E" w14:textId="77777777" w:rsidR="00A62196" w:rsidRDefault="00A621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5DBED" w14:textId="77777777" w:rsidR="00A62196" w:rsidRDefault="00A621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6DC48" w14:textId="77777777" w:rsidR="00A62196" w:rsidRDefault="00A621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2074"/>
    <w:rsid w:val="0007415B"/>
    <w:rsid w:val="00077433"/>
    <w:rsid w:val="000804C8"/>
    <w:rsid w:val="00083674"/>
    <w:rsid w:val="00086052"/>
    <w:rsid w:val="00086F6D"/>
    <w:rsid w:val="000A19BD"/>
    <w:rsid w:val="000B2737"/>
    <w:rsid w:val="000B48F2"/>
    <w:rsid w:val="000B6D0E"/>
    <w:rsid w:val="000B7DAA"/>
    <w:rsid w:val="000C562A"/>
    <w:rsid w:val="000C5DA1"/>
    <w:rsid w:val="000C5EAB"/>
    <w:rsid w:val="000C6085"/>
    <w:rsid w:val="000D645D"/>
    <w:rsid w:val="000D7BEB"/>
    <w:rsid w:val="000E0A76"/>
    <w:rsid w:val="000E6EC3"/>
    <w:rsid w:val="000E756F"/>
    <w:rsid w:val="000F46BD"/>
    <w:rsid w:val="000F61B9"/>
    <w:rsid w:val="00100A78"/>
    <w:rsid w:val="001015C3"/>
    <w:rsid w:val="001034CF"/>
    <w:rsid w:val="00106ED7"/>
    <w:rsid w:val="0011491C"/>
    <w:rsid w:val="00121D63"/>
    <w:rsid w:val="00124342"/>
    <w:rsid w:val="00125FC8"/>
    <w:rsid w:val="00130E58"/>
    <w:rsid w:val="00134F8E"/>
    <w:rsid w:val="001469E7"/>
    <w:rsid w:val="00150C5E"/>
    <w:rsid w:val="00172C27"/>
    <w:rsid w:val="00182B93"/>
    <w:rsid w:val="00187269"/>
    <w:rsid w:val="00193E22"/>
    <w:rsid w:val="0019531B"/>
    <w:rsid w:val="001957BD"/>
    <w:rsid w:val="00196174"/>
    <w:rsid w:val="001B070F"/>
    <w:rsid w:val="001B1CD0"/>
    <w:rsid w:val="001B5122"/>
    <w:rsid w:val="001C1A4E"/>
    <w:rsid w:val="001C28E9"/>
    <w:rsid w:val="001C32EA"/>
    <w:rsid w:val="001C5CD4"/>
    <w:rsid w:val="001C79CA"/>
    <w:rsid w:val="001D3A3C"/>
    <w:rsid w:val="001D6C9C"/>
    <w:rsid w:val="001E47BE"/>
    <w:rsid w:val="001E7539"/>
    <w:rsid w:val="001F3DB2"/>
    <w:rsid w:val="001F400E"/>
    <w:rsid w:val="001F4828"/>
    <w:rsid w:val="00205F77"/>
    <w:rsid w:val="00215E9C"/>
    <w:rsid w:val="00215EDD"/>
    <w:rsid w:val="00226489"/>
    <w:rsid w:val="00227B1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15A3"/>
    <w:rsid w:val="002A1722"/>
    <w:rsid w:val="002A7F38"/>
    <w:rsid w:val="002B0CAB"/>
    <w:rsid w:val="002B1036"/>
    <w:rsid w:val="002B10CD"/>
    <w:rsid w:val="002C3152"/>
    <w:rsid w:val="002C3FFE"/>
    <w:rsid w:val="002D1CF2"/>
    <w:rsid w:val="002D31AC"/>
    <w:rsid w:val="002E0EE0"/>
    <w:rsid w:val="002E7688"/>
    <w:rsid w:val="002F32F5"/>
    <w:rsid w:val="002F34CE"/>
    <w:rsid w:val="002F4198"/>
    <w:rsid w:val="00321A64"/>
    <w:rsid w:val="003239BF"/>
    <w:rsid w:val="003258FC"/>
    <w:rsid w:val="003277FA"/>
    <w:rsid w:val="00327E45"/>
    <w:rsid w:val="00331300"/>
    <w:rsid w:val="00333059"/>
    <w:rsid w:val="00335FE5"/>
    <w:rsid w:val="00341C5C"/>
    <w:rsid w:val="00355422"/>
    <w:rsid w:val="00361C27"/>
    <w:rsid w:val="00367390"/>
    <w:rsid w:val="00374084"/>
    <w:rsid w:val="0037434F"/>
    <w:rsid w:val="00380207"/>
    <w:rsid w:val="00383D99"/>
    <w:rsid w:val="00387401"/>
    <w:rsid w:val="00387556"/>
    <w:rsid w:val="003950E8"/>
    <w:rsid w:val="003A0554"/>
    <w:rsid w:val="003A0711"/>
    <w:rsid w:val="003A77DC"/>
    <w:rsid w:val="003B2286"/>
    <w:rsid w:val="003B4AAC"/>
    <w:rsid w:val="003D0E0B"/>
    <w:rsid w:val="003D28E5"/>
    <w:rsid w:val="003E112C"/>
    <w:rsid w:val="003E22E9"/>
    <w:rsid w:val="003E45D0"/>
    <w:rsid w:val="003E4972"/>
    <w:rsid w:val="003E7A14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17CA7"/>
    <w:rsid w:val="0042699E"/>
    <w:rsid w:val="00427110"/>
    <w:rsid w:val="00443937"/>
    <w:rsid w:val="00443B32"/>
    <w:rsid w:val="00444F52"/>
    <w:rsid w:val="00446A04"/>
    <w:rsid w:val="00454731"/>
    <w:rsid w:val="00462748"/>
    <w:rsid w:val="00473719"/>
    <w:rsid w:val="004744A6"/>
    <w:rsid w:val="00483AB1"/>
    <w:rsid w:val="00487DF2"/>
    <w:rsid w:val="0049043A"/>
    <w:rsid w:val="00497008"/>
    <w:rsid w:val="004A3B3F"/>
    <w:rsid w:val="004A5BB0"/>
    <w:rsid w:val="004B0EF7"/>
    <w:rsid w:val="004B4CD6"/>
    <w:rsid w:val="004B62ED"/>
    <w:rsid w:val="004B7E99"/>
    <w:rsid w:val="004C1984"/>
    <w:rsid w:val="004C272D"/>
    <w:rsid w:val="004D0F12"/>
    <w:rsid w:val="004D24A0"/>
    <w:rsid w:val="004E566F"/>
    <w:rsid w:val="004F5BBD"/>
    <w:rsid w:val="004F67F3"/>
    <w:rsid w:val="005003BB"/>
    <w:rsid w:val="00503CD5"/>
    <w:rsid w:val="00505B9C"/>
    <w:rsid w:val="00506BB6"/>
    <w:rsid w:val="00513C80"/>
    <w:rsid w:val="00514ED6"/>
    <w:rsid w:val="00515BA4"/>
    <w:rsid w:val="0051714D"/>
    <w:rsid w:val="0052135A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47EA"/>
    <w:rsid w:val="005965A9"/>
    <w:rsid w:val="00597FE2"/>
    <w:rsid w:val="005A3BA4"/>
    <w:rsid w:val="005A4316"/>
    <w:rsid w:val="005A48A2"/>
    <w:rsid w:val="005A7168"/>
    <w:rsid w:val="005B12A3"/>
    <w:rsid w:val="005B5520"/>
    <w:rsid w:val="005C3E19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15922"/>
    <w:rsid w:val="006236C3"/>
    <w:rsid w:val="0062397A"/>
    <w:rsid w:val="006348FD"/>
    <w:rsid w:val="00635799"/>
    <w:rsid w:val="0063648A"/>
    <w:rsid w:val="00643001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2E96"/>
    <w:rsid w:val="0069349F"/>
    <w:rsid w:val="00694A82"/>
    <w:rsid w:val="00695A45"/>
    <w:rsid w:val="006B2DC8"/>
    <w:rsid w:val="006B3547"/>
    <w:rsid w:val="006B76E7"/>
    <w:rsid w:val="006D3264"/>
    <w:rsid w:val="006D7232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0F75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33BD"/>
    <w:rsid w:val="007A44D5"/>
    <w:rsid w:val="007B185D"/>
    <w:rsid w:val="007B19A6"/>
    <w:rsid w:val="007B48F4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E55"/>
    <w:rsid w:val="00837445"/>
    <w:rsid w:val="00837E69"/>
    <w:rsid w:val="00843B2E"/>
    <w:rsid w:val="00843D5D"/>
    <w:rsid w:val="008455E7"/>
    <w:rsid w:val="00846028"/>
    <w:rsid w:val="00846F40"/>
    <w:rsid w:val="00854951"/>
    <w:rsid w:val="0088144F"/>
    <w:rsid w:val="00881B86"/>
    <w:rsid w:val="00891D43"/>
    <w:rsid w:val="00897010"/>
    <w:rsid w:val="008A2F92"/>
    <w:rsid w:val="008A7984"/>
    <w:rsid w:val="008A7D0F"/>
    <w:rsid w:val="008B0F82"/>
    <w:rsid w:val="008B3B2C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114B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6766"/>
    <w:rsid w:val="00987B24"/>
    <w:rsid w:val="00990718"/>
    <w:rsid w:val="009A0B43"/>
    <w:rsid w:val="009A10AD"/>
    <w:rsid w:val="009A11BB"/>
    <w:rsid w:val="009B7FA7"/>
    <w:rsid w:val="009C0378"/>
    <w:rsid w:val="009C1ABE"/>
    <w:rsid w:val="009C241E"/>
    <w:rsid w:val="009C663F"/>
    <w:rsid w:val="009D18E4"/>
    <w:rsid w:val="009E222D"/>
    <w:rsid w:val="009E251B"/>
    <w:rsid w:val="009E3044"/>
    <w:rsid w:val="009E6AE4"/>
    <w:rsid w:val="009F66ED"/>
    <w:rsid w:val="00A04CA2"/>
    <w:rsid w:val="00A07D9D"/>
    <w:rsid w:val="00A21EDD"/>
    <w:rsid w:val="00A4403D"/>
    <w:rsid w:val="00A44C97"/>
    <w:rsid w:val="00A5082F"/>
    <w:rsid w:val="00A527F5"/>
    <w:rsid w:val="00A53258"/>
    <w:rsid w:val="00A62196"/>
    <w:rsid w:val="00A63A67"/>
    <w:rsid w:val="00A63E66"/>
    <w:rsid w:val="00A63F9B"/>
    <w:rsid w:val="00A714B1"/>
    <w:rsid w:val="00A72F6C"/>
    <w:rsid w:val="00A7352C"/>
    <w:rsid w:val="00A754F3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E0359"/>
    <w:rsid w:val="00AE6527"/>
    <w:rsid w:val="00AE7D68"/>
    <w:rsid w:val="00AF4412"/>
    <w:rsid w:val="00B062D9"/>
    <w:rsid w:val="00B12770"/>
    <w:rsid w:val="00B12CE8"/>
    <w:rsid w:val="00B130D5"/>
    <w:rsid w:val="00B30294"/>
    <w:rsid w:val="00B35096"/>
    <w:rsid w:val="00B36FE1"/>
    <w:rsid w:val="00B4040E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5575"/>
    <w:rsid w:val="00BC7B0C"/>
    <w:rsid w:val="00BC7B28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14BED"/>
    <w:rsid w:val="00C1691F"/>
    <w:rsid w:val="00C20F0C"/>
    <w:rsid w:val="00C25C17"/>
    <w:rsid w:val="00C2707B"/>
    <w:rsid w:val="00C31F08"/>
    <w:rsid w:val="00C33FC7"/>
    <w:rsid w:val="00C367EB"/>
    <w:rsid w:val="00C37063"/>
    <w:rsid w:val="00C41C16"/>
    <w:rsid w:val="00C6412A"/>
    <w:rsid w:val="00C6485B"/>
    <w:rsid w:val="00C733CB"/>
    <w:rsid w:val="00C7410B"/>
    <w:rsid w:val="00C778CD"/>
    <w:rsid w:val="00C77C7D"/>
    <w:rsid w:val="00C803C4"/>
    <w:rsid w:val="00C8163D"/>
    <w:rsid w:val="00C8676E"/>
    <w:rsid w:val="00C97222"/>
    <w:rsid w:val="00CC0D1B"/>
    <w:rsid w:val="00CC3F90"/>
    <w:rsid w:val="00CD174E"/>
    <w:rsid w:val="00CD468A"/>
    <w:rsid w:val="00CD6002"/>
    <w:rsid w:val="00CE0315"/>
    <w:rsid w:val="00CE2C21"/>
    <w:rsid w:val="00CE7859"/>
    <w:rsid w:val="00D05C17"/>
    <w:rsid w:val="00D117B5"/>
    <w:rsid w:val="00D22268"/>
    <w:rsid w:val="00D22333"/>
    <w:rsid w:val="00D249D6"/>
    <w:rsid w:val="00D24AD0"/>
    <w:rsid w:val="00D259E0"/>
    <w:rsid w:val="00D33F63"/>
    <w:rsid w:val="00D44A3C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A7281"/>
    <w:rsid w:val="00DA7E58"/>
    <w:rsid w:val="00DB01F0"/>
    <w:rsid w:val="00DB294F"/>
    <w:rsid w:val="00DC1DFB"/>
    <w:rsid w:val="00DC320F"/>
    <w:rsid w:val="00DC51A1"/>
    <w:rsid w:val="00DE683B"/>
    <w:rsid w:val="00DE7F14"/>
    <w:rsid w:val="00DF049E"/>
    <w:rsid w:val="00DF0673"/>
    <w:rsid w:val="00DF1B61"/>
    <w:rsid w:val="00E065A8"/>
    <w:rsid w:val="00E1489B"/>
    <w:rsid w:val="00E1792A"/>
    <w:rsid w:val="00E2267B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1B74"/>
    <w:rsid w:val="00E83671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4530"/>
    <w:rsid w:val="00EF495B"/>
    <w:rsid w:val="00EF4E7F"/>
    <w:rsid w:val="00EF5434"/>
    <w:rsid w:val="00F00C73"/>
    <w:rsid w:val="00F02D38"/>
    <w:rsid w:val="00F075DD"/>
    <w:rsid w:val="00F10CF4"/>
    <w:rsid w:val="00F13A98"/>
    <w:rsid w:val="00F35F34"/>
    <w:rsid w:val="00F3785C"/>
    <w:rsid w:val="00F40392"/>
    <w:rsid w:val="00F4098C"/>
    <w:rsid w:val="00F44584"/>
    <w:rsid w:val="00F464B2"/>
    <w:rsid w:val="00F53ADB"/>
    <w:rsid w:val="00F53F21"/>
    <w:rsid w:val="00F56E58"/>
    <w:rsid w:val="00F57802"/>
    <w:rsid w:val="00F61425"/>
    <w:rsid w:val="00F6318C"/>
    <w:rsid w:val="00F73E93"/>
    <w:rsid w:val="00F760E9"/>
    <w:rsid w:val="00F76C8C"/>
    <w:rsid w:val="00F80548"/>
    <w:rsid w:val="00F80C57"/>
    <w:rsid w:val="00F8709F"/>
    <w:rsid w:val="00F90248"/>
    <w:rsid w:val="00F90CAF"/>
    <w:rsid w:val="00FA1E83"/>
    <w:rsid w:val="00FA724D"/>
    <w:rsid w:val="00FB2F98"/>
    <w:rsid w:val="00FB66E7"/>
    <w:rsid w:val="00FC4198"/>
    <w:rsid w:val="00FC542D"/>
    <w:rsid w:val="00FD16FD"/>
    <w:rsid w:val="00FE05FE"/>
    <w:rsid w:val="00FE16D2"/>
    <w:rsid w:val="00FE3040"/>
    <w:rsid w:val="00FE3ED2"/>
    <w:rsid w:val="00FE4268"/>
    <w:rsid w:val="00FF23D0"/>
    <w:rsid w:val="00FF63E1"/>
    <w:rsid w:val="00FF6AC8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51</Words>
  <Characters>485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8</cp:revision>
  <cp:lastPrinted>2016-05-25T10:33:00Z</cp:lastPrinted>
  <dcterms:created xsi:type="dcterms:W3CDTF">2017-11-22T11:31:00Z</dcterms:created>
  <dcterms:modified xsi:type="dcterms:W3CDTF">2018-12-27T07:11:00Z</dcterms:modified>
</cp:coreProperties>
</file>